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w:t>
      </w:r>
      <w:r>
        <w:t xml:space="preserve"> </w:t>
      </w:r>
      <w:r>
        <w:t xml:space="preserve">Canada</w:t>
      </w:r>
      <w:r>
        <w:t xml:space="preserve"> </w:t>
      </w:r>
      <w:r>
        <w:t xml:space="preserve">Toront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Nurse position at [Hospital/Healthcare Facility Name] in Canada Toronto. With a deep passion for patient care and a commitment to excellence, I am eager to contribute my skills and experience to a healthcare environment that values compassion, innovation, and community well-being. As a dedicated nurse with [X years] of experience in [specific field or specialty], I have developed the expertise necessary to thrive in dynamic settings like those found in Canada’s bustling cities, particularly Toronto.</w:t>
      </w:r>
    </w:p>
    <w:p>
      <w:pPr>
        <w:pStyle w:val="BodyText"/>
      </w:pPr>
      <w:r>
        <w:t xml:space="preserve">Canada Toronto is renowned for its world-class healthcare system, which prioritizes accessibility, patient-centered care, and cutting-edge medical practices. The opportunity to work within this framework is a professional dream of mine. I am particularly inspired by the way Canadian healthcare professionals collaborate across disciplines to deliver holistic care, and I am confident that my background aligns with these values. My goal as a Nurse is not only to provide clinical excellence but also to foster trust and empowerment in every patient interaction.</w:t>
      </w:r>
    </w:p>
    <w:bookmarkStart w:id="20" w:name="about-me"/>
    <w:p>
      <w:pPr>
        <w:pStyle w:val="Heading2"/>
      </w:pPr>
      <w:r>
        <w:t xml:space="preserve">About Me</w:t>
      </w:r>
    </w:p>
    <w:p>
      <w:pPr>
        <w:pStyle w:val="FirstParagraph"/>
      </w:pPr>
      <w:r>
        <w:t xml:space="preserve">As a Nurse, I have always believed that healthcare is more than a profession—it’s a calling. My journey began with [mention your nursing education, e.g., "a Bachelor of Science in Nursing from XYZ University"], where I developed a strong foundation in clinical skills, ethics, and patient advocacy. Over the years, I have worked in diverse settings such as [list relevant environments: acute care, community health, long-term care], which has allowed me to refine my ability to adapt to changing needs while maintaining a focus on quality outcomes.</w:t>
      </w:r>
    </w:p>
    <w:p>
      <w:pPr>
        <w:pStyle w:val="BodyText"/>
      </w:pPr>
      <w:r>
        <w:t xml:space="preserve">One of my core strengths is my ability to communicate effectively with patients and their families. In Canada Toronto, where multiculturalism is a defining characteristic, this skill is invaluable. I have experience working with individuals from varied cultural backgrounds, ensuring that care is delivered in a manner that respects their values and preferences. This aligns perfectly with the Canadian healthcare philosophy of inclusivity and equity.</w:t>
      </w:r>
    </w:p>
    <w:bookmarkEnd w:id="20"/>
    <w:bookmarkStart w:id="21" w:name="why-canada-toronto"/>
    <w:p>
      <w:pPr>
        <w:pStyle w:val="Heading2"/>
      </w:pPr>
      <w:r>
        <w:t xml:space="preserve">Why Canada Toronto?</w:t>
      </w:r>
    </w:p>
    <w:p>
      <w:pPr>
        <w:pStyle w:val="FirstParagraph"/>
      </w:pPr>
      <w:r>
        <w:t xml:space="preserve">Canada Toronto has always been a beacon for healthcare professionals due to its vibrant communities, advanced medical infrastructure, and emphasis on work-life balance. The city’s dedication to innovation in healthcare—such as the integration of technology in patient care and the focus on preventive medicine—resonates deeply with my professional aspirations. I am especially drawn to [specific hospital or program in Toronto if applicable], as it exemplifies the kind of collaborative, forward-thinking environment where nurses can make a meaningful impact.</w:t>
      </w:r>
    </w:p>
    <w:p>
      <w:pPr>
        <w:pStyle w:val="BodyText"/>
      </w:pPr>
      <w:r>
        <w:t xml:space="preserve">Moreover, I am inspired by Canada’s commitment to supporting healthcare workers. The country’s structured licensing process, such as the College of Nurses of Ontario (CNO), ensures that professionals like myself are held to high standards while also being provided with resources for continuous learning. I have already taken steps toward obtaining my Canadian nursing license and am eager to contribute my skills in a regulated, supportive environment.</w:t>
      </w:r>
    </w:p>
    <w:bookmarkEnd w:id="21"/>
    <w:bookmarkStart w:id="22" w:name="experience-and-skills"/>
    <w:p>
      <w:pPr>
        <w:pStyle w:val="Heading2"/>
      </w:pPr>
      <w:r>
        <w:t xml:space="preserve">Experience and Skills</w:t>
      </w:r>
    </w:p>
    <w:p>
      <w:pPr>
        <w:pStyle w:val="FirstParagraph"/>
      </w:pPr>
      <w:r>
        <w:t xml:space="preserve">My experience as a Nurse has equipped me with the ability to manage complex patient cases, coordinate care plans, and lead interdisciplinary teams. For instance, during my time at [previous workplace], I was responsible for [specific task: e.g., "overseeing 15+ patients per shift, implementing evidence-based practices to reduce hospital-acquired infections by 20%"]. These experiences have honed my ability to remain calm under pressure and prioritize patient safety at all times.</w:t>
      </w:r>
    </w:p>
    <w:p>
      <w:pPr>
        <w:pStyle w:val="BodyText"/>
      </w:pPr>
      <w:r>
        <w:t xml:space="preserve">I am also proficient in using electronic health records (EHRs) and other digital tools that are integral to modern healthcare. In Canada Toronto, where technology plays a crucial role in streamlining care delivery, I aim to leverage these skills to enhance efficiency and accuracy. Additionally, my fluency in [languages if applicable] would allow me to serve a broader range of patients, further aligning with the city’s multicultural ethos.</w:t>
      </w:r>
    </w:p>
    <w:bookmarkEnd w:id="22"/>
    <w:bookmarkStart w:id="23" w:name="commitment-to-professional-growth"/>
    <w:p>
      <w:pPr>
        <w:pStyle w:val="Heading2"/>
      </w:pPr>
      <w:r>
        <w:t xml:space="preserve">Commitment to Professional Growth</w:t>
      </w:r>
    </w:p>
    <w:p>
      <w:pPr>
        <w:pStyle w:val="FirstParagraph"/>
      </w:pPr>
      <w:r>
        <w:t xml:space="preserve">As a Nurse, I am committed to lifelong learning. I regularly attend workshops and seminars on topics such as [relevant areas: e.g., "mental health first aid, wound care, or geriatric nursing"]. This dedication ensures that I stay current with evolving medical guidelines and best practices. In Canada Toronto’s ever-changing healthcare landscape, this proactive approach is essential for providing the highest standard of care.</w:t>
      </w:r>
    </w:p>
    <w:p>
      <w:pPr>
        <w:pStyle w:val="BodyText"/>
      </w:pPr>
      <w:r>
        <w:t xml:space="preserve">I am also passionate about patient education and community outreach. Whether it’s teaching patients about managing chronic conditions or participating in health fairs, I believe that empowering individuals with knowledge is a vital part of nursing. This aligns with the Canadian emphasis on preventive care and public health initiatives.</w:t>
      </w:r>
    </w:p>
    <w:bookmarkEnd w:id="23"/>
    <w:bookmarkStart w:id="24" w:name="closing"/>
    <w:p>
      <w:pPr>
        <w:pStyle w:val="Heading2"/>
      </w:pPr>
      <w:r>
        <w:t xml:space="preserve">Closing</w:t>
      </w:r>
    </w:p>
    <w:p>
      <w:pPr>
        <w:pStyle w:val="FirstParagraph"/>
      </w:pPr>
      <w:r>
        <w:t xml:space="preserve">Thank you for considering my application. I am enthusiastic about the opportunity to contribute to [Hospital/Healthcare Facility Name] and the broader healthcare community in Canada Toronto. My goal is to bring my expertise, empathy, and dedication to a team that shares a vision of compassionate, high-quality care. I would welcome the chance to discuss how my background and skills align with your needs.</w:t>
      </w:r>
    </w:p>
    <w:p>
      <w:pPr>
        <w:pStyle w:val="BodyText"/>
      </w:pPr>
      <w:r>
        <w:t xml:space="preserve">Please feel free to contact me at [your phone number] or [your email address] at your earliest convenience. I look forward to the possibility of collaborating with you in a role that allows me to make a difference as a Nurse in Canada Toronto.</w:t>
      </w:r>
    </w:p>
    <w:p>
      <w:pPr>
        <w:pStyle w:val="BodyText"/>
      </w:pPr>
      <w:r>
        <w:t xml:space="preserve">Sincerely,</w:t>
      </w:r>
    </w:p>
    <w:p>
      <w:pPr>
        <w:pStyle w:val="BodyText"/>
      </w:pPr>
      <w:r>
        <w:rPr>
          <w:bCs/>
          <w:b/>
        </w:rPr>
        <w:t xml:space="preserve">[Your Full Name]</w:t>
      </w:r>
      <w:r>
        <w:br/>
      </w:r>
      <w:r>
        <w:t xml:space="preserve">[Your Address]</w:t>
      </w:r>
      <w:r>
        <w:br/>
      </w:r>
      <w:r>
        <w:t xml:space="preserve">[City, Province,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 Canada Toronto</dc:title>
  <dc:creator/>
  <dc:language>en</dc:language>
  <cp:keywords/>
  <dcterms:created xsi:type="dcterms:W3CDTF">2026-07-21T06:05:35Z</dcterms:created>
  <dcterms:modified xsi:type="dcterms:W3CDTF">2026-07-21T06:05:35Z</dcterms:modified>
</cp:coreProperties>
</file>

<file path=docProps/custom.xml><?xml version="1.0" encoding="utf-8"?>
<Properties xmlns="http://schemas.openxmlformats.org/officeDocument/2006/custom-properties" xmlns:vt="http://schemas.openxmlformats.org/officeDocument/2006/docPropsVTypes"/>
</file>